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2F4284B3" w:rsidR="00E43C36" w:rsidRPr="008C37AA" w:rsidRDefault="00555743" w:rsidP="008C37AA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C37AA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EFB4D6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8C37AA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</w:t>
      </w:r>
      <w:r w:rsidR="008C37AA" w:rsidRPr="008C37AA">
        <w:rPr>
          <w:rFonts w:asciiTheme="majorBidi" w:hAnsiTheme="majorBidi" w:cstheme="majorBidi"/>
          <w:b/>
          <w:bCs/>
          <w:sz w:val="24"/>
          <w:szCs w:val="24"/>
        </w:rPr>
        <w:t xml:space="preserve">for </w:t>
      </w:r>
      <w:r w:rsidR="008C37AA">
        <w:rPr>
          <w:rFonts w:asciiTheme="majorBidi" w:hAnsiTheme="majorBidi" w:cstheme="majorBidi"/>
          <w:b/>
          <w:bCs/>
          <w:sz w:val="24"/>
          <w:szCs w:val="24"/>
        </w:rPr>
        <w:t xml:space="preserve">Sociolinguistics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988"/>
        <w:gridCol w:w="1826"/>
        <w:gridCol w:w="2407"/>
      </w:tblGrid>
      <w:tr w:rsidR="00E43C36" w:rsidRPr="008C37AA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24439684" w:rsidR="00E43C36" w:rsidRPr="008C37AA" w:rsidRDefault="008C37AA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</w:t>
            </w:r>
            <w:r w:rsidR="00E43C36"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lege</w:t>
            </w:r>
          </w:p>
        </w:tc>
        <w:tc>
          <w:tcPr>
            <w:tcW w:w="7221" w:type="dxa"/>
            <w:gridSpan w:val="3"/>
          </w:tcPr>
          <w:p w14:paraId="221B5B1C" w14:textId="22E35F26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8C37AA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8C37AA" w14:paraId="1D0B369A" w14:textId="77777777" w:rsidTr="00F57B4D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988" w:type="dxa"/>
          </w:tcPr>
          <w:p w14:paraId="5A219FBD" w14:textId="5931F8DD" w:rsidR="00E43C36" w:rsidRPr="008C37AA" w:rsidRDefault="003315AF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>Sociolinguistics</w:t>
            </w:r>
          </w:p>
        </w:tc>
        <w:tc>
          <w:tcPr>
            <w:tcW w:w="1826" w:type="dxa"/>
            <w:shd w:val="clear" w:color="auto" w:fill="E2EFD9" w:themeFill="accent6" w:themeFillTint="33"/>
          </w:tcPr>
          <w:p w14:paraId="56F9F8F0" w14:textId="77777777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093C0AA6" w:rsidR="00E43C36" w:rsidRPr="008C37AA" w:rsidRDefault="003315AF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>ENG 417</w:t>
            </w:r>
          </w:p>
        </w:tc>
      </w:tr>
      <w:tr w:rsidR="00E43C36" w:rsidRPr="008C37AA" w14:paraId="4F106F37" w14:textId="77777777" w:rsidTr="00F57B4D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988" w:type="dxa"/>
          </w:tcPr>
          <w:p w14:paraId="24E756B1" w14:textId="6EFDFE70" w:rsidR="00E43C36" w:rsidRPr="008C37AA" w:rsidRDefault="003315AF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 xml:space="preserve">7 </w:t>
            </w:r>
          </w:p>
        </w:tc>
        <w:tc>
          <w:tcPr>
            <w:tcW w:w="1826" w:type="dxa"/>
            <w:shd w:val="clear" w:color="auto" w:fill="E2EFD9" w:themeFill="accent6" w:themeFillTint="33"/>
          </w:tcPr>
          <w:p w14:paraId="59F59CB7" w14:textId="77777777" w:rsidR="00E43C36" w:rsidRPr="008C37AA" w:rsidRDefault="00E43C36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23C40366" w:rsidR="00E43C36" w:rsidRPr="008C37AA" w:rsidRDefault="008C37AA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hrs.</w:t>
            </w:r>
          </w:p>
        </w:tc>
      </w:tr>
      <w:tr w:rsidR="00E43C36" w:rsidRPr="008C37AA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69F7C930" w14:textId="77777777" w:rsidR="003D17FB" w:rsidRDefault="003D17FB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395AC301" w:rsidR="00E43C36" w:rsidRPr="008C37AA" w:rsidRDefault="00E43C36" w:rsidP="003D17FB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3B44F191" w14:textId="77777777" w:rsidR="00364769" w:rsidRDefault="00364769" w:rsidP="0036476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rFonts w:ascii="Times" w:hAnsi="Times" w:cs="Times"/>
                <w:color w:val="000000"/>
                <w:sz w:val="27"/>
                <w:szCs w:val="27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To helps students to become aware of the constant interplay between language and society in both English-speaking as well as in societies that speak other languages.</w:t>
            </w:r>
          </w:p>
          <w:p w14:paraId="5EF424BC" w14:textId="77777777" w:rsidR="00364769" w:rsidRDefault="00364769" w:rsidP="0036476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rFonts w:ascii="Times" w:hAnsi="Times" w:cs="Times"/>
                <w:color w:val="000000"/>
                <w:sz w:val="27"/>
                <w:szCs w:val="27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To increases the students ‘awareness of the ways that language and social contexts interact.</w:t>
            </w:r>
          </w:p>
          <w:p w14:paraId="57323110" w14:textId="77777777" w:rsidR="00364769" w:rsidRDefault="00364769" w:rsidP="0036476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7"/>
                <w:szCs w:val="27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To provide students with a broad overview of the field of sociolinguistics and introduce them to various approaches to the study of language in its social context.</w:t>
            </w:r>
          </w:p>
          <w:p w14:paraId="1D0AEA14" w14:textId="7C9CC088" w:rsidR="00E43C36" w:rsidRPr="00364769" w:rsidRDefault="00364769" w:rsidP="0036476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7"/>
                <w:szCs w:val="27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To familiarize students with the principal concepts of sociolinguistics.</w:t>
            </w:r>
          </w:p>
        </w:tc>
      </w:tr>
      <w:tr w:rsidR="00364769" w:rsidRPr="008C37AA" w14:paraId="322DBF39" w14:textId="77777777" w:rsidTr="006F7763">
        <w:tc>
          <w:tcPr>
            <w:tcW w:w="2407" w:type="dxa"/>
            <w:vMerge w:val="restart"/>
            <w:shd w:val="clear" w:color="auto" w:fill="E2EFD9" w:themeFill="accent6" w:themeFillTint="33"/>
          </w:tcPr>
          <w:p w14:paraId="09336BA1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4B4B1B1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311A199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67163AC" w14:textId="24D36FBE" w:rsidR="00364769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E7298F9" w14:textId="6D637733" w:rsidR="00364769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BE0CB34" w14:textId="19E03E1E" w:rsidR="00364769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A5FEEA5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urse Content</w:t>
            </w: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46908AE8" w14:textId="295BD89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Introducing the operational term related to Sociolinguistics</w:t>
            </w:r>
          </w:p>
        </w:tc>
      </w:tr>
      <w:tr w:rsidR="00364769" w:rsidRPr="008C37AA" w14:paraId="58183FDE" w14:textId="77777777" w:rsidTr="006F7763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267FA040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7E59DA4A" w14:textId="299355A8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1: What do sociolinguists study</w:t>
            </w:r>
            <w:r>
              <w:rPr>
                <w:rFonts w:ascii="Times" w:hAnsi="Times" w:cs="Times"/>
                <w:color w:val="000000"/>
                <w:sz w:val="27"/>
                <w:szCs w:val="27"/>
                <w:rtl/>
              </w:rPr>
              <w:t>?</w:t>
            </w:r>
          </w:p>
        </w:tc>
      </w:tr>
      <w:tr w:rsidR="00364769" w:rsidRPr="008C37AA" w14:paraId="60085945" w14:textId="77777777" w:rsidTr="006F7763">
        <w:trPr>
          <w:trHeight w:val="530"/>
        </w:trPr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37375017" w14:textId="729EC430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2: Language choice in multilingual communities</w:t>
            </w:r>
          </w:p>
        </w:tc>
      </w:tr>
      <w:tr w:rsidR="00364769" w:rsidRPr="008C37AA" w14:paraId="30FEE221" w14:textId="77777777" w:rsidTr="006F7763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12F3E0AC" w14:textId="629E706E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4: Linguistic varieties and multilingual nations</w:t>
            </w:r>
          </w:p>
        </w:tc>
      </w:tr>
      <w:tr w:rsidR="00364769" w:rsidRPr="008C37AA" w14:paraId="4651EDC1" w14:textId="77777777" w:rsidTr="006F7763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7AAFD381" w14:textId="476A70ED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6: Regional and social dialects</w:t>
            </w:r>
          </w:p>
        </w:tc>
      </w:tr>
      <w:tr w:rsidR="00364769" w:rsidRPr="008C37AA" w14:paraId="364D4019" w14:textId="77777777" w:rsidTr="006F7763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AC79934" w14:textId="63B8207E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8: Ethnicity and social network</w:t>
            </w:r>
          </w:p>
        </w:tc>
      </w:tr>
      <w:tr w:rsidR="00364769" w:rsidRPr="008C37AA" w14:paraId="57E22FBB" w14:textId="77777777" w:rsidTr="006F7763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2C41157D" w14:textId="4830D59A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10: Style, context and register</w:t>
            </w:r>
          </w:p>
        </w:tc>
      </w:tr>
      <w:tr w:rsidR="00364769" w:rsidRPr="008C37AA" w14:paraId="0B2D27D9" w14:textId="77777777" w:rsidTr="006F7763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364769" w:rsidRPr="008C37AA" w:rsidRDefault="00364769" w:rsidP="0036476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FCB0935" w14:textId="72B38A0D" w:rsidR="00364769" w:rsidRPr="008C37AA" w:rsidRDefault="00364769" w:rsidP="00364769">
            <w:pPr>
              <w:bidi w:val="0"/>
              <w:spacing w:line="360" w:lineRule="auto"/>
              <w:ind w:left="45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7"/>
                <w:szCs w:val="27"/>
              </w:rPr>
              <w:t>Chapter 12: Gender, politeness and stereotypes</w:t>
            </w:r>
          </w:p>
        </w:tc>
      </w:tr>
      <w:tr w:rsidR="003315AF" w:rsidRPr="008C37AA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3315AF" w:rsidRPr="008C37AA" w:rsidRDefault="003315AF" w:rsidP="008C37A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375A926A" w:rsidR="003315AF" w:rsidRPr="00364769" w:rsidRDefault="00364769" w:rsidP="00364769">
            <w:pPr>
              <w:pStyle w:val="a8"/>
              <w:jc w:val="both"/>
            </w:pPr>
            <w:r>
              <w:rPr>
                <w:color w:val="000000"/>
                <w:sz w:val="28"/>
                <w:szCs w:val="28"/>
              </w:rPr>
              <w:t>Holmes, J. (2013). An Introduction to Sociolinguistics.4</w:t>
            </w:r>
            <w:r>
              <w:rPr>
                <w:color w:val="000000"/>
                <w:sz w:val="17"/>
                <w:szCs w:val="17"/>
                <w:vertAlign w:val="superscript"/>
              </w:rPr>
              <w:t>th</w:t>
            </w:r>
            <w:r>
              <w:rPr>
                <w:color w:val="000000"/>
                <w:sz w:val="28"/>
                <w:szCs w:val="28"/>
              </w:rPr>
              <w:t xml:space="preserve"> ed</w:t>
            </w:r>
          </w:p>
        </w:tc>
      </w:tr>
    </w:tbl>
    <w:p w14:paraId="0440562A" w14:textId="77777777" w:rsidR="00FD66B2" w:rsidRPr="008C37AA" w:rsidRDefault="00FD66B2" w:rsidP="008C37AA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7856B7" w:rsidRPr="008C37AA" w14:paraId="6601E930" w14:textId="77777777" w:rsidTr="00C31FE7">
        <w:tc>
          <w:tcPr>
            <w:tcW w:w="4814" w:type="dxa"/>
          </w:tcPr>
          <w:p w14:paraId="3FFEC9EA" w14:textId="77777777" w:rsidR="007856B7" w:rsidRPr="008C37AA" w:rsidRDefault="007856B7" w:rsidP="007856B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D7E" w14:textId="4D1DE60B" w:rsidR="007856B7" w:rsidRPr="007856B7" w:rsidRDefault="007856B7" w:rsidP="007856B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856B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bdulrahman Alqefari</w:t>
            </w:r>
          </w:p>
        </w:tc>
      </w:tr>
      <w:tr w:rsidR="007856B7" w:rsidRPr="008C37AA" w14:paraId="5A1E5087" w14:textId="77777777" w:rsidTr="00C31FE7">
        <w:tc>
          <w:tcPr>
            <w:tcW w:w="4814" w:type="dxa"/>
          </w:tcPr>
          <w:p w14:paraId="725BBC0A" w14:textId="77777777" w:rsidR="007856B7" w:rsidRPr="008C37AA" w:rsidRDefault="007856B7" w:rsidP="007856B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C37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B129" w14:textId="4DF78EE8" w:rsidR="007856B7" w:rsidRPr="007856B7" w:rsidRDefault="007856B7" w:rsidP="007856B7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856B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Nasser Alothman</w:t>
            </w:r>
          </w:p>
        </w:tc>
      </w:tr>
    </w:tbl>
    <w:p w14:paraId="580434B1" w14:textId="55CFF92E" w:rsidR="0085712C" w:rsidRPr="008C37AA" w:rsidRDefault="00CA057F" w:rsidP="001C0EBB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6974EAD" wp14:editId="15B20B15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8C37AA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909CF" w14:textId="77777777" w:rsidR="004E4DCF" w:rsidRDefault="004E4DCF" w:rsidP="00C96875">
      <w:pPr>
        <w:spacing w:after="0" w:line="240" w:lineRule="auto"/>
      </w:pPr>
      <w:r>
        <w:separator/>
      </w:r>
    </w:p>
  </w:endnote>
  <w:endnote w:type="continuationSeparator" w:id="0">
    <w:p w14:paraId="22C6328E" w14:textId="77777777" w:rsidR="004E4DCF" w:rsidRDefault="004E4DCF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6CFB0" w14:textId="77777777" w:rsidR="004E4DCF" w:rsidRDefault="004E4DCF" w:rsidP="00C96875">
      <w:pPr>
        <w:spacing w:after="0" w:line="240" w:lineRule="auto"/>
      </w:pPr>
      <w:r>
        <w:separator/>
      </w:r>
    </w:p>
  </w:footnote>
  <w:footnote w:type="continuationSeparator" w:id="0">
    <w:p w14:paraId="5D3B2785" w14:textId="77777777" w:rsidR="004E4DCF" w:rsidRDefault="004E4DCF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4E4DCF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E4DCF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4E4DCF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A6D1562"/>
    <w:multiLevelType w:val="hybridMultilevel"/>
    <w:tmpl w:val="F22AF7FA"/>
    <w:lvl w:ilvl="0" w:tplc="458C780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8F5DBF"/>
    <w:multiLevelType w:val="multilevel"/>
    <w:tmpl w:val="4CD4F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319C1"/>
    <w:multiLevelType w:val="hybridMultilevel"/>
    <w:tmpl w:val="B0901B64"/>
    <w:lvl w:ilvl="0" w:tplc="EB108D56">
      <w:start w:val="1"/>
      <w:numFmt w:val="decimal"/>
      <w:lvlText w:val="%1."/>
      <w:lvlJc w:val="left"/>
      <w:pPr>
        <w:ind w:left="720" w:hanging="360"/>
      </w:pPr>
      <w:rPr>
        <w:rFonts w:hint="default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BA3C7E"/>
    <w:multiLevelType w:val="hybridMultilevel"/>
    <w:tmpl w:val="B5FAE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67CAE"/>
    <w:rsid w:val="000707EF"/>
    <w:rsid w:val="0014507D"/>
    <w:rsid w:val="00177294"/>
    <w:rsid w:val="00196F0E"/>
    <w:rsid w:val="001C0EBB"/>
    <w:rsid w:val="001F7EB1"/>
    <w:rsid w:val="00287FD3"/>
    <w:rsid w:val="002F4883"/>
    <w:rsid w:val="0031064D"/>
    <w:rsid w:val="003315AF"/>
    <w:rsid w:val="00364769"/>
    <w:rsid w:val="003D17FB"/>
    <w:rsid w:val="003E7074"/>
    <w:rsid w:val="003F4B39"/>
    <w:rsid w:val="004009C7"/>
    <w:rsid w:val="004A66C1"/>
    <w:rsid w:val="004E4DCF"/>
    <w:rsid w:val="00537D6F"/>
    <w:rsid w:val="00555743"/>
    <w:rsid w:val="005829FE"/>
    <w:rsid w:val="005B2F15"/>
    <w:rsid w:val="00672A18"/>
    <w:rsid w:val="00697A6C"/>
    <w:rsid w:val="006E4A58"/>
    <w:rsid w:val="006F40FE"/>
    <w:rsid w:val="00726150"/>
    <w:rsid w:val="007856B7"/>
    <w:rsid w:val="00787DA1"/>
    <w:rsid w:val="007928DD"/>
    <w:rsid w:val="007B629C"/>
    <w:rsid w:val="007D1AF2"/>
    <w:rsid w:val="007D39BC"/>
    <w:rsid w:val="007F5884"/>
    <w:rsid w:val="00844362"/>
    <w:rsid w:val="00853394"/>
    <w:rsid w:val="0085712C"/>
    <w:rsid w:val="008B42ED"/>
    <w:rsid w:val="008C37AA"/>
    <w:rsid w:val="009538A4"/>
    <w:rsid w:val="009C530B"/>
    <w:rsid w:val="009D7DF5"/>
    <w:rsid w:val="009E5243"/>
    <w:rsid w:val="009F7F8D"/>
    <w:rsid w:val="00B5502C"/>
    <w:rsid w:val="00B7066D"/>
    <w:rsid w:val="00C96875"/>
    <w:rsid w:val="00CA057F"/>
    <w:rsid w:val="00CC77C4"/>
    <w:rsid w:val="00D31C75"/>
    <w:rsid w:val="00D61357"/>
    <w:rsid w:val="00D70822"/>
    <w:rsid w:val="00E35003"/>
    <w:rsid w:val="00E43C36"/>
    <w:rsid w:val="00E50C3C"/>
    <w:rsid w:val="00E84B1D"/>
    <w:rsid w:val="00EB48A0"/>
    <w:rsid w:val="00EE72FF"/>
    <w:rsid w:val="00F57B4D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5F093E90-C1C5-4CD5-AD11-0606005CF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unhideWhenUsed/>
    <w:rsid w:val="0036476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1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83543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10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2</cp:revision>
  <cp:lastPrinted>2020-03-12T10:47:00Z</cp:lastPrinted>
  <dcterms:created xsi:type="dcterms:W3CDTF">2020-03-15T11:39:00Z</dcterms:created>
  <dcterms:modified xsi:type="dcterms:W3CDTF">2021-11-02T19:28:00Z</dcterms:modified>
</cp:coreProperties>
</file>